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C4A3E8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12121"/>
          <w:sz w:val="24"/>
          <w:szCs w:val="24"/>
        </w:rPr>
        <w:t>Title of the Abstract</w:t>
      </w:r>
    </w:p>
    <w:p w14:paraId="44D0E322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212121"/>
          <w:sz w:val="24"/>
          <w:szCs w:val="24"/>
        </w:rPr>
        <w:t>(100 characters with spaces)</w:t>
      </w:r>
    </w:p>
    <w:p w14:paraId="1CA65FC1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color w:val="212121"/>
          <w:sz w:val="24"/>
          <w:szCs w:val="24"/>
        </w:rPr>
      </w:pPr>
    </w:p>
    <w:p w14:paraId="35B41EC5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</w:rPr>
        <w:t>First/Last Name of the Authors</w:t>
      </w:r>
    </w:p>
    <w:p w14:paraId="5A0D331F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</w:rPr>
        <w:t>(underline the name of the presenting author)</w:t>
      </w:r>
    </w:p>
    <w:p w14:paraId="476F1802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</w:rPr>
      </w:pPr>
    </w:p>
    <w:p w14:paraId="0BF8E636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1 Affiliation, including full address</w:t>
      </w:r>
    </w:p>
    <w:p w14:paraId="66A46528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4BC98A92" w14:textId="77777777" w:rsidR="003F6BE5" w:rsidRDefault="003F6BE5" w:rsidP="003F6BE5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*e-mail contact of the presenting author</w:t>
      </w:r>
    </w:p>
    <w:p w14:paraId="0DD5D11E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EC429B6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BSTRAC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3,000 characters including spaces and references and 1 figure/table max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</w:p>
    <w:p w14:paraId="268125B4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toried history of controlled release systems has evolved over time; from degradable drug-loaded sutures, to monolithic zero-ordered release devices, and nano-sized drug delivery formulations. Scientists have tuned th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ysico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chemical properties of these drug carriers to optimize their performance in biomedical/pharmaceutical applications. ....</w:t>
      </w:r>
    </w:p>
    <w:p w14:paraId="43902429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C81476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C5A4FF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A5791F8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C87ADEF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C2897AC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C4F600D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HORT CV OF THE PRESENTING AUTHO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1,000 characters including space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7C249FE5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1717D8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FA727E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070804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CB5CCB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B39B55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5ADF93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3FE01E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highlight w:val="yellow"/>
        </w:rPr>
      </w:pPr>
    </w:p>
    <w:p w14:paraId="4685D74F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highlight w:val="yellow"/>
        </w:rPr>
      </w:pPr>
    </w:p>
    <w:p w14:paraId="17A1C7A5" w14:textId="77777777" w:rsidR="003F6BE5" w:rsidRDefault="003F6BE5" w:rsidP="003F6BE5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highlight w:val="yellow"/>
        </w:rPr>
      </w:pPr>
    </w:p>
    <w:p w14:paraId="3474C588" w14:textId="77777777" w:rsidR="003F6BE5" w:rsidRDefault="003F6BE5" w:rsidP="003F6BE5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highlight w:val="yellow"/>
        </w:rPr>
      </w:pPr>
    </w:p>
    <w:p w14:paraId="7ECABBE8" w14:textId="77777777" w:rsidR="003F6BE5" w:rsidRDefault="003F6BE5" w:rsidP="003F6BE5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highlight w:val="yellow"/>
        </w:rPr>
      </w:pPr>
    </w:p>
    <w:p w14:paraId="3C11CA5C" w14:textId="2BB5B01F" w:rsidR="00F93FAB" w:rsidRPr="003F6BE5" w:rsidRDefault="003F6BE5" w:rsidP="003F6BE5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  *for PhD students: please specify the current year of the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cours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</w:p>
    <w:sectPr w:rsidR="00F93FAB" w:rsidRPr="003F6BE5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7DD4F" w14:textId="77777777" w:rsidR="00F141B6" w:rsidRDefault="00F141B6" w:rsidP="003F6BE5">
      <w:pPr>
        <w:spacing w:after="0" w:line="240" w:lineRule="auto"/>
      </w:pPr>
      <w:r>
        <w:separator/>
      </w:r>
    </w:p>
  </w:endnote>
  <w:endnote w:type="continuationSeparator" w:id="0">
    <w:p w14:paraId="3DE545BB" w14:textId="77777777" w:rsidR="00F141B6" w:rsidRDefault="00F141B6" w:rsidP="003F6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428F5" w14:textId="77777777" w:rsidR="00F141B6" w:rsidRDefault="00F141B6" w:rsidP="003F6BE5">
      <w:pPr>
        <w:spacing w:after="0" w:line="240" w:lineRule="auto"/>
      </w:pPr>
      <w:r>
        <w:separator/>
      </w:r>
    </w:p>
  </w:footnote>
  <w:footnote w:type="continuationSeparator" w:id="0">
    <w:p w14:paraId="47C1232B" w14:textId="77777777" w:rsidR="00F141B6" w:rsidRDefault="00F141B6" w:rsidP="003F6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3492D" w14:textId="77777777" w:rsidR="003F6BE5" w:rsidRDefault="003F6BE5" w:rsidP="003F6BE5">
    <w:pPr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i/>
        <w:color w:val="000000"/>
        <w:sz w:val="20"/>
        <w:szCs w:val="20"/>
      </w:rPr>
      <w:t>CRS Italy Local Chapter</w:t>
    </w:r>
  </w:p>
  <w:p w14:paraId="145B1AF1" w14:textId="77777777" w:rsidR="003F6BE5" w:rsidRDefault="003F6BE5" w:rsidP="003F6BE5">
    <w:pPr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i/>
        <w:color w:val="000000"/>
        <w:sz w:val="20"/>
        <w:szCs w:val="20"/>
      </w:rPr>
      <w:t>Workshop 2026 | Pescara 29 – 31 October</w:t>
    </w:r>
  </w:p>
  <w:p w14:paraId="0569DC12" w14:textId="77777777" w:rsidR="003F6BE5" w:rsidRDefault="003F6BE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0MzYxNLC0MDe3MDdQ0lEKTi0uzszPAykwrAUASlg2uywAAAA="/>
  </w:docVars>
  <w:rsids>
    <w:rsidRoot w:val="003F6BE5"/>
    <w:rsid w:val="0003705D"/>
    <w:rsid w:val="003C3A8B"/>
    <w:rsid w:val="003F6BE5"/>
    <w:rsid w:val="0047538A"/>
    <w:rsid w:val="00775BD8"/>
    <w:rsid w:val="00C44796"/>
    <w:rsid w:val="00F141B6"/>
    <w:rsid w:val="00F9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47EE7"/>
  <w15:chartTrackingRefBased/>
  <w15:docId w15:val="{331F2C81-41C9-4A33-829D-95093061A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F6BE5"/>
    <w:rPr>
      <w:rFonts w:ascii="Calibri" w:eastAsia="Calibri" w:hAnsi="Calibri" w:cs="Calibri"/>
      <w:kern w:val="0"/>
      <w:lang w:val="en-GB" w:eastAsia="it-IT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3F6B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3F6B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3F6BE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3F6BE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3F6BE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US" w:eastAsia="en-US"/>
      <w14:ligatures w14:val="standardContextual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3F6BE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US" w:eastAsia="en-US"/>
      <w14:ligatures w14:val="standardContextual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3F6BE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US" w:eastAsia="en-US"/>
      <w14:ligatures w14:val="standardContextual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3F6BE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US" w:eastAsia="en-US"/>
      <w14:ligatures w14:val="standardContextual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3F6BE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US" w:eastAsia="en-US"/>
      <w14:ligatures w14:val="standardContextua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3F6BE5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3F6BE5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3F6BE5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3F6BE5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3F6BE5"/>
    <w:rPr>
      <w:rFonts w:eastAsiaTheme="majorEastAsia" w:cstheme="majorBidi"/>
      <w:color w:val="0F4761" w:themeColor="accent1" w:themeShade="BF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3F6BE5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3F6BE5"/>
    <w:rPr>
      <w:rFonts w:eastAsiaTheme="majorEastAsia" w:cstheme="majorBidi"/>
      <w:color w:val="595959" w:themeColor="text1" w:themeTint="A6"/>
      <w:lang w:val="en-US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3F6BE5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3F6BE5"/>
    <w:rPr>
      <w:rFonts w:eastAsiaTheme="majorEastAsia" w:cstheme="majorBidi"/>
      <w:color w:val="272727" w:themeColor="text1" w:themeTint="D8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3F6B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oloCarattere">
    <w:name w:val="Titolo Carattere"/>
    <w:basedOn w:val="Carpredefinitoparagrafo"/>
    <w:link w:val="Titolo"/>
    <w:uiPriority w:val="10"/>
    <w:rsid w:val="003F6BE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3F6BE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3F6BE5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3F6BE5"/>
    <w:pPr>
      <w:spacing w:before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US" w:eastAsia="en-US"/>
      <w14:ligatures w14:val="standardContextual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3F6BE5"/>
    <w:rPr>
      <w:i/>
      <w:iCs/>
      <w:color w:val="404040" w:themeColor="text1" w:themeTint="BF"/>
      <w:lang w:val="en-US"/>
    </w:rPr>
  </w:style>
  <w:style w:type="paragraph" w:styleId="Paragrafoelenco">
    <w:name w:val="List Paragraph"/>
    <w:basedOn w:val="Normale"/>
    <w:uiPriority w:val="34"/>
    <w:qFormat/>
    <w:rsid w:val="003F6BE5"/>
    <w:pPr>
      <w:ind w:left="720"/>
      <w:contextualSpacing/>
    </w:pPr>
    <w:rPr>
      <w:rFonts w:asciiTheme="minorHAnsi" w:eastAsiaTheme="minorHAnsi" w:hAnsiTheme="minorHAnsi" w:cstheme="minorBidi"/>
      <w:kern w:val="2"/>
      <w:lang w:val="en-US" w:eastAsia="en-US"/>
      <w14:ligatures w14:val="standardContextual"/>
    </w:rPr>
  </w:style>
  <w:style w:type="character" w:styleId="Enfasiintensa">
    <w:name w:val="Intense Emphasis"/>
    <w:basedOn w:val="Carpredefinitoparagrafo"/>
    <w:uiPriority w:val="21"/>
    <w:qFormat/>
    <w:rsid w:val="003F6BE5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3F6B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US" w:eastAsia="en-US"/>
      <w14:ligatures w14:val="standardContextual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3F6BE5"/>
    <w:rPr>
      <w:i/>
      <w:iCs/>
      <w:color w:val="0F4761" w:themeColor="accent1" w:themeShade="BF"/>
      <w:lang w:val="en-US"/>
    </w:rPr>
  </w:style>
  <w:style w:type="character" w:styleId="Riferimentointenso">
    <w:name w:val="Intense Reference"/>
    <w:basedOn w:val="Carpredefinitoparagrafo"/>
    <w:uiPriority w:val="32"/>
    <w:qFormat/>
    <w:rsid w:val="003F6BE5"/>
    <w:rPr>
      <w:b/>
      <w:bCs/>
      <w:smallCaps/>
      <w:color w:val="0F4761" w:themeColor="accent1" w:themeShade="BF"/>
      <w:spacing w:val="5"/>
    </w:rPr>
  </w:style>
  <w:style w:type="paragraph" w:styleId="Intestazione">
    <w:name w:val="header"/>
    <w:basedOn w:val="Normale"/>
    <w:link w:val="IntestazioneCarattere"/>
    <w:uiPriority w:val="99"/>
    <w:unhideWhenUsed/>
    <w:rsid w:val="003F6BE5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  <w:kern w:val="2"/>
      <w:lang w:val="en-US" w:eastAsia="en-US"/>
      <w14:ligatures w14:val="standardContextual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F6BE5"/>
    <w:rPr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3F6BE5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  <w:kern w:val="2"/>
      <w:lang w:val="en-US" w:eastAsia="en-US"/>
      <w14:ligatures w14:val="standardContextual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F6BE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ria Andreana</dc:creator>
  <cp:keywords/>
  <dc:description/>
  <cp:lastModifiedBy>Ilaria Andreana</cp:lastModifiedBy>
  <cp:revision>1</cp:revision>
  <dcterms:created xsi:type="dcterms:W3CDTF">2026-04-20T12:56:00Z</dcterms:created>
  <dcterms:modified xsi:type="dcterms:W3CDTF">2026-04-20T12:57:00Z</dcterms:modified>
</cp:coreProperties>
</file>